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3978)</w:t>
      </w:r>
      <w:r>
        <w:t xml:space="preserve"> </w:t>
      </w:r>
      <w:r>
        <w:t xml:space="preserve">ม.6</w:t>
      </w:r>
      <w:r>
        <w:t xml:space="preserve"> </w:t>
      </w:r>
      <w:r>
        <w:t xml:space="preserve">วิชาคณิตศาสตร์</w:t>
      </w:r>
      <w:r>
        <w:t xml:space="preserve"> </w:t>
      </w:r>
      <w:r>
        <w:t xml:space="preserve">(1.2</w:t>
      </w:r>
      <w:r>
        <w:t xml:space="preserve"> </w:t>
      </w:r>
      <w:r>
        <w:t xml:space="preserve">บทนำเกี่ยวกับสถิติ</w:t>
      </w:r>
      <w:r>
        <w:t xml:space="preserve"> </w:t>
      </w:r>
      <w:r>
        <w:t xml:space="preserve">๒</w:t>
      </w:r>
      <w:r>
        <w:t xml:space="preserve"> </w:t>
      </w:r>
      <w:r>
        <w:t xml:space="preserve">-</w:t>
      </w:r>
      <w:r>
        <w:t xml:space="preserve"> </w:t>
      </w:r>
      <w:r>
        <w:t xml:space="preserve">ความหมายของข้อมูล</w:t>
      </w:r>
      <w:r>
        <w:t xml:space="preserve"> </w:t>
      </w:r>
      <w:r>
        <w:t xml:space="preserve">,</w:t>
      </w:r>
      <w:r>
        <w:t xml:space="preserve"> </w:t>
      </w:r>
      <w:r>
        <w:t xml:space="preserve">ประเภทของข้อมูลจำแนกตามการเก็บรวบรวมข้อมูล</w:t>
      </w:r>
      <w:r>
        <w:t xml:space="preserve"> </w:t>
      </w:r>
      <w:r>
        <w:t xml:space="preserve">และลักษณะข้อมูล</w:t>
      </w:r>
      <w:r>
        <w:t xml:space="preserve"> </w:t>
      </w:r>
      <w:r>
        <w:t xml:space="preserve">,</w:t>
      </w:r>
      <w:r>
        <w:t xml:space="preserve"> </w:t>
      </w:r>
      <w:r>
        <w:t xml:space="preserve">วิธีการเก็บข้อมูล</w:t>
      </w:r>
      <w:r>
        <w:t xml:space="preserve"> </w:t>
      </w:r>
      <w:r>
        <w:t xml:space="preserve">,</w:t>
      </w:r>
      <w:r>
        <w:t xml:space="preserve"> </w:t>
      </w:r>
      <w:r>
        <w:t xml:space="preserve">ปัญหาในการใช้ข้อมูล)</w:t>
      </w:r>
      <w:r>
        <w:t xml:space="preserve"> </w:t>
      </w:r>
      <w:r>
        <w:t xml:space="preserve">มาริก</w:t>
      </w:r>
    </w:p>
    <w:p>
      <w:pPr>
        <w:pStyle w:val="Date"/>
      </w:pPr>
      <w:r>
        <w:t xml:space="preserve">วันอังคารที่</w:t>
      </w:r>
      <w:r>
        <w:t xml:space="preserve"> </w:t>
      </w:r>
      <w:r>
        <w:t xml:space="preserve">22</w:t>
      </w:r>
      <w:r>
        <w:t xml:space="preserve"> </w:t>
      </w:r>
      <w:r>
        <w:t xml:space="preserve">กุมภาพันธ์</w:t>
      </w:r>
      <w:r>
        <w:t xml:space="preserve"> </w:t>
      </w:r>
      <w:r>
        <w:t xml:space="preserve">2565</w:t>
      </w:r>
      <w:r>
        <w:t xml:space="preserve"> </w:t>
      </w:r>
      <w:r>
        <w:t xml:space="preserve">เวลา</w:t>
      </w:r>
      <w:r>
        <w:t xml:space="preserve"> </w:t>
      </w:r>
      <w:r>
        <w:t xml:space="preserve">09.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 สวัสดีครับ ทุก ๆ คนคณิตศาสตร์พื้นฐาน ระดับชั้นมัธยมศึกษาปีที่ 6สำหรับวันนี้เรื่องที่เราจะเรียนต่อมาก็คือ การเก็บรวบรวมข้อมูล สำหรับคาบนี้นะครับ เราจะได้รู้ว่าการเก็บรวบรวมข้อมูลคืออะไร แยกประเภทของข้อมูลเป็นนะครับ เพราะฉะนั้น เรามาเริ่มกันเลยสำหรับสิ่งแรกที่เราต้องรู้ก็ก็คือข้อมูลข้อมูลคืออะไร ข้อมูลนะครับ มัน คือ ข้อความจริงที่บอกสถานการณ์หรือปรากฏการณ์ใดปรากฏการณ์หนึ่งอาจเป็นตัวเลขหรือข้อความก็ได้โอ.เค. นะครับ มันมีคำพูดนะครับ มันมี Keyword นะครับ เป็นตัวเลข หรือข้อความก็ได้ประเภทของข้อมูลนะครับ จำแนกได้เป็น2 เกณฑ์นะครับ เกณฑ์แรกจำแนกตามลักษณะของข้อมูลเกณฑ์ที่ 2 จำแนกตามวิธีการเก็บของข้อมูลรวบรวบข้อมูล เพราะฉะนั้น เรามาพูดถึงเกณฑ์แรกจำแนกตามลักษณะของข้อมูล เราจะจำแนกกันอย่างไร สำหรับการจำแนกเราจำแนกออกเป็น 2 ประเภทด้วยกัน ประเภทแรกข้อมูลเชิงปริมาณ ประเภทที่ 2 ข้อมูลเชิงคุณภาพ ข้อมูลเชิงปริมาณคืออะไร ตามหนังสือ สสวท. นะครับ ที่ใช้แทนขนาดหรือปริมาณ ซึ่งวัดออกมาเป็นจำนวน คีย์เวิร์ดนะครับ วัดออกมาเป็นจำนวน ที่สามารถนำมาใช้เปรียบเทียบกันได้โดยตรง มี 2 คีย์เวิร์ด วัดออกมาเป็นจำนวนและเปรียบเทียบกันได้ ครูขอเพิ่มอีกอย่างบวกลบกันแล้วมีความหมาย เราจะมาดูกันนะครับ ว่าบวกลบกันมีความหมายคืออะไร จากตัวอย่างนะครับ เรื่องที่ 2 ขออภัยครับ สำหรับตัวอย่างที่ 2 คือ ข้อมูลเชิงคุณภาพ ข้อมูลเชิงคุณภาพ คือ ข้อมูลที่ไม่สามารถวัดออกมาเป็นจำนวนได้โดยตรงแต่อธิบายคุณสมบัติและลักษณะ ซึ่งข้อมูลเชิงคุณภาพนี่อาจจะเป็นข้อความหรือตัวเลขก็ได้นะครับ เพราะฉะนั้น ถ้าเป็นข้อความเราฟันธงเลย ข้อมูลเชิงคุณภาพ แต่ถ้าเป็นตัวเลขขึ้นมาล่ะ เราจะแยกอย่างไรเป็นข้อมูลเชิงปริมาณหรือข้อมูลเชิงคุณภาพ จำที่ครูบอกเมื่อกี้ได้ไหมครับ อันแรกวัดออกมาเป็นจำนวน ถ้าเป็นข้อมูลเชิงปริมาณ เราต้องวัดออกมาเปรียบเทียบกันได้โดยตรง แบบที่ 3 บวกลบกันแล้วมีความหมาย เพราะฉะนั้น เรามาลองเจอตัวอย่างให้จัดเจนมากยิ่งขึ้นนะครับ สำหรับตัวอย่างนะครับ ครูจะไปทีละบรรทัดนะบรรทัดแรก รายได้, เพศ, คุณภาพสินค้า ครูให้เวลา 10 วินาที ตัดสินใจว่า ข้อมูลแต่ละอย่างเป็นข้อมูลคุณภาพหรือเชิงปริมาณกันนะครับ 1 2 3 4 8 7 6 5 4 3 2 1 หมดเวลา อันแรกรายได้ข้อมูลเชิงคำตอบ คือ ข้อมูลเชิงปริมาณ เพราะรายได้เราสามารถวัดออกมาเป็นจำนวนได้ เช่น บัญชีธนาคาร รายรับใน Mobile Banking ต่าง ๆ แล้วคำถาม คือ นำมาเปรียบเทียบกันได้ไหม คนที่ 1 รายได้มากกว่าคนที่ 2 เปรียบเทียบกันได้ไหมครับ เปรียบเทียบกันได้ดูว่าตลอดทั้งปีเรามีรายได้เท่าไร รายรับเท่าไร รายได้เท่าไร บวกกันแล้วมีความหมาย เพราะฉะนั้น ตรงเกณฑ์ 3 ข้อเลย ต่อมาเพศ เพศชาย, เพศหญิง เป็นตัวอักษรใช่ไหมครับ เป็นข้อความแน่นอน ต่อมา คุณภาพสินค้า ดี, ดีเยี่ยม, พอใช้, ควรปรับปรุง เป็นตัวเลขไหม ไม่เป็น เพราะฉะนั้น มันเลยเป็นข้อมูลเชิงคุณภาพ เห็นไหมครับ ข้อมูลแยกง่ายอยู่ ลองไป 3 ตัวอย่างต่อไป สมรส, กรุ๊บเลือด, น้ำหนัก 10 9 8 7 6 5 4 3 2 1 หมดเวลาสถานภาพสมรส แต่งงานแล้วหย่า เป็นต้น โสด เป็นต้น เพราะฉะนั้น สถานภาพสมรสเป็นข้อความจริงไหมครับ เพราะฉะนั้น เป็นข้อมูลเชิงคุณภาพเลือด กรุ๊ปเลือด O, B, AB, AB Negative เป็นข้อความหมดเลยจริงไหมครับ ไม่ได้เป็นตัวเลขเลยนะ เพราะฉะนั้น ข้อมูลเชิงคุณภาพยังตัดสินใจไม่ยากน้ำหนัก โอ.เค. เป็นตัวเลขแล้วด้วยกัน เกณฑ์แรกวัดออกมาเป็นจำนวนได้ไหม เราขึ้นชั่งบนตาชั่งนี่ มันออกมาให้เราเป็นตัวเลขจริงไหมเกณฑ์แรกผ่าน เกณฑ์ที่ 2 เปรียบเทีนบ เราสามารถเปรียบเทียบได้ไหม ว่าคนที่ 1 กับคนที่ 2 ใครน้ำหนักมากกว่ากัน เปรียบเทียบกันได้ไหมครับ อย่างที่ 3 น้ำหนัก เอามาบวกลบกันได้ไหม คำตอบ คือ ได้ อย่างเช่น เราจะทดสอบว่าลิฟท์นี่รองรับคนได้กี่กิโลกรัม แล้วเราก็เอาน้ำหนักมาบวก ๆ กันจนถึงขีดจำกัดของลิฟท์ ดังนั้น ความหมาย น้ำหนักก็เลยเป็นข้อมูลเชิงปริมาณมาดู 3 อันต่อ 3 อันต่อมานะครับ คะแนนสอบ สีผม อุณหภูมิ เหมือนเดิม 10 วินะครับ 10 9 8 7 6 5 4 3 2 1 หมดเวลา คะแนนสอบ ตอบเลยครับ ปริมาณหรือคุณภาพ คำตอบคือ ปริมาณ เพราะว่าเราวัดออกมาเป็นตัวเลขได้ไหมครับ โอ.เค. นะครับ ต่อมา คะแนนสอบเปรียบเทียบได้ไหมครับ คนที่ 1 คะแนนสอบสูงกว่าคนที่ 2 บวกลบมีความหมายไหมครับ สมมติครูอยากรู้ว่าคะแนนนี่ตอนไฟนอลเรามีโอกาสได้คะแนนเกรดอะไรจริงไหมครับ เพราะฉะนั้น บวกกันมีความหมาย ต่อมาสีผม ง่าย ๆ เลยสีแดง, สีเขียว, สีเหลือง, สีชมพู เป็นข้อความหมดเลย เป็นข้อมูลเชิงคุณภาพ อุณหภูมิล่ะ ข้อมูลเชิงปริมาณ ข้อแรกเราใช้ปรอทวัดไข้ หรือเทอร์โมมิเตอร์วัดไข้ออกมาเป็นอุณหภูมิ ต่อมา อุณหภูมินี่เปรียบเทียบกันได้ไหม อย่างเช่น ตรงนี้หนาวกว่าตรงนี้ ตรงที่ 2 หนาวกว่าตรงที่ 3 หรือร้อนกว่าตรงที่ 4 เรามาสามารถเปรียบเทียบอุณหภูมิมีความหมายไหมครับ อย่างเช่น ตอนนี้น้ำมีอุณหภูมิ 40 องศา ครูต้องการเพิ่มอีก 50 องศาให้มันกลายเป็น 90 องศา ตามที่เราต้องการบวกกันความหมายไหมครับ มีความหมาย เพราะฉะนั้น เป็นข้อมูลปริมาณ เรามาดู 3 อันต่อมา ส่วนสูง, วุฒิการศึกษา ศาสนา คราวนี้ให้ 10 วิเหมือนเดิมนะครับ 10 9 8 7 6 5 4 3 2 1 หมดเวลา ส่วนสูง เป็นข้อมูลเชิงปริมาณมันเหมือนน้ำหนักของเราเลย โอ.เค. ต่อวุฒิการศึกษา ป. 6, ม. 3, ม. 6 ,ปริญาตรี, ปวช., ปวส. มันเป็นข้อความหมดเลยจริงไหมครับ เราเลยบอกว่าเป็นข้อมูลเชิงคุณภาพ ศาสนาพุทธ, ศริสต์, อิสลาม, ซิกส์, ฮินดู อีกหลากหลายศาสนาบนโลกนี้ เป็นข้อความใช่ไหมครับ ศาสนาก็เลยเป็นข้อมูลเชิงคุณภาพ ต่อมา อันนี้น่าสนใจ เบอร์รองเท้า, ระยะทาง, เบอร์โทรศัพท์ มันเป็นตัวเลขทั้ง 3 ตัวเลยนะ ให้เวลา 10 วิ นะครับ 10 9 8 7 6 5 4 3 2 1 หมดเวลา เบอร์รองเท้านี่เป็นข้อมูลเชิงคุณภาพ หรือเชิงปริมาณครับ คำตอบ คือ เชิงคุณภาพ ครูมันเป็นตัวเลขนะครับ ทำไมเป็นข้อมูลเชิงคุณภาพล่ะ อย่างแรกวัดออกมาเป็นตัวเลขได้ไหม ก็ได้ไงครูก็วัดออกมาเป็น 8 นิ้ว ขออภัยครับ วัดออกมาเป็นตัวเลขใช่ไหม แต่คำถาม คือ ตัวเลขเหล่านี้มันไม่ใช่ตัวเลขที่วัดออกมาได้จริง ๆ มันเป็นตัวเลขที่แทนขนาดรองเท้า ถ้าครูบอกว่าว่าวัดรองเท่าได้มา 44 เซนติเมตร อันนี้ล่ะ มันถึงเป็นการบอกว่าเป็นขนาดเท้าของเรา เป็นข้อมูลเชิงปริมาณได้ แค่ว่าเบอร์นี้ใหญ่กว่าหรือเล็กกว่าเบอร์นี้เท่านั้น แต่มันไม่ได้บอกว่า 8 หมายถึงเท้าเรายาว 8 นิ้ว หรือ 10 เท้าเรายาว 10 นิ้ว ก็ไม่ได้เป็นอย่างนั้นที่ใช้ตัวเลขแทนขนาด โอ.เค. นะครับ เพราะฉะนั้น เบอร์รองเท้าเป็นข้อมูลเชิงคุณภาพ ต่อมาระยะทางเป็นข้อมูลเชิงปริมาณ เพราะว่าระยะทางเราวัดออกมาได้ บวก ลบ กันออกมามีความหมายว่าสั้นหรือยาวกว่าทางนี้ ต่อมาเบอร์โทรศัพท์ วัดออกมาได้เหมือนเดิม 3 เกณฑ์ เกณฑ์แรก มีการบวกลบออกมาเป็นจำนวนไหม ไม่มี อย่างที่ 2 บวกลบกันได้ไหม มีใครเอาเบอร์ 2 คนมา บวกลบกันบวกกันไม่มีความหมาย เปรียบเทียบเบอร์กันก็ไม่มีความหมาย เป็นข้อมูลเชิงคุณภาพ ต่อมาเลขรหัสบัตรประจำตัวประชาชน รหัสสินค้า ระดับความพึงพอใจเลขประจำตัวประชาชน ครูให้เวลา 10 วิ</w:t>
      </w:r>
    </w:p>
    <w:p>
      <w:pPr>
        <w:pStyle w:val="BodyText"/>
      </w:pPr>
      <w:r>
        <w:t xml:space="preserve">(น) นะครับ ในการตัดสินใจ 10 9 8 7 6 5 4 3 2 1 เลขประจำตัวประชาชน เป็นข้อมูลเชิงคุณภาพเราไม่สามารถนับออกมาเป็นจำนวนได้ชนมาเปรียบเทียบกันไม่ได้ มาบวกลบกันก็ไม่ได้ เพราะฉะนั้น เลขประจำตัวประชาชน รหัสสินค้า ตาม Barcode ต่าง ๆ ที่เป็นตัวแทนสินค้าใช่ไหมครับ แต่มันบอกปริมาณสินค้าไหม มันไม่ได้บอก เพราะฉะนั้น ข้อมูลรหัสสินค้านี่มันเป็นข้อมูลเชิงคุณภาพมีใครเอารหัสสินค้ามาบวกกันไหมครับ มีใครเอารหัสสินค้ามาเปรียบเทียบกันไหม ไม่มี ก็เลยเป็นข้อมูลเชิงคุณภาพ อันสุดท้าย ดี, ดีเยี่ยม, พอใช้, ปานกลาง สั่งแกรปฟูต เพราะฉะนั้น ความพึงพอใจเป็นข้อความทั้งหมดเลย จริงไหมครับ เพราะฉะนั้น ข้อความทั้งหมดนี้มันเลยเป็นข้อมูลเชิงคุณภาพ คราวนี้เราจำแนกข้อมูลตามลักษณะข้อมูลเป็นแล้ว คราวนี้เรามาสู่เกณฑ์ที่ 2 วิธีการเก็บรวบรวมข้อมูล เรามาดูว่ามันจะมีเกณฑ์อะไรบ้าง สำหรับข้อมูลนี้นะครับ เราจะแบ่งข้อมูลออกเป็น 2 ประเภทเช่นกัน คือ ข้อมูลปฐมภูมิและข้อมูลทุติยภูมิภูมิ หมายถึง ข้อมูลที่ได้จาก … โดยตรงข้อมูลทุติยภูมิ ก็คือข้อมูลที่ผู้ใช้ไม่ได้รวบรวมเอง แต่มีหน่วยงานอื่น ๆ ที่เก็บรวบรวมไว้แล้ว ก็คือพูดง่าย ๆ ก็คือปฐมภูมินี่เราไปเก็บจากต้นทางไปเอง จากตัวข้อมูลเอง ทุติยภูมิ ก็คือข้อมูลไว้แล้ว แล้วก็เอามารวมกัน คราวนี้เราลองมาดู เราลองมาเจอตัวอย่างกันเลยดีกว่า ว่าเราจะเข้าใจมันจริงหรือเปล่า โอ.เค. นะครับ ตัวอย่างนะ อันแรก การสำรวจความพึงพอใจการให้บริการทางแอปฯ สมมติเราสั่งสินค้ามา เขาส่งสินค้าปุ๊บเราก็ให้ความพึงพอใจต่อ ว่าเราพึงพอใจในสินค้าระดับไหน อันนี้เป็นข้อมูลเชิง… เป็นข้อมูลปฐมภูมิหรือทุติยภูมิ 5 4 3 2 1 คำตอบ คือ เป็นข้อมูลปฐมภูมิ เพราะอะไร เราเป็นคนให้คะแนนให้ความพึงพอใจเองจริงไหมครับ เพราะฉะนั้น เขาเก็บข้อมูลจากเราโดยตรง เพราะฉะนั้น ข้อมูลชุดนี้ก็เลยเป็น… สถาณะการต่อมาการสำรวจยอดผุู้เสียชีวิตรายวันของโรงพยาบาลต่าง ๆ ให้เวลา 5 วิ</w:t>
      </w:r>
    </w:p>
    <w:p>
      <w:pPr>
        <w:pStyle w:val="BodyText"/>
      </w:pPr>
      <w:r>
        <w:t xml:space="preserve">(นาที) 5 4 3 2 1 คำตอบคือข้อมูลทุติยภูมิคืออะไร เขาไม่ได้ไปนั่งนับแต่ละโรงพยาบาลเองใช่ไหมครับ เขาเอาผลสรุปของแต่ละโรงพยาบาลมา เพื่อมารวบรวมยอดแล้วก็สรุปอีกที เป็นการเก็บข้อมูลจากสิ่งที่เขาสรุปไว้แล้วจริงไหมครับ ข้อมูลนี้ก็เลยเป็นข้อมูลทุติยภูมิ ได้ผลจากระบบของร้านค้า เป็นข้อมูลทุติยภูมิหรือข้อมูลปฐมภูมิครับ 5 4 3 2 1 คำตอบคือ เป็นข้อมูลทุติยภูมิ คืออะไร มันเป็นการเก็บรวบรวมข้อมูลไว้แล้วใช่ไหมครับ จากระบบที่มันสรุปไว้แล้วอีกที อันนี้เราไม่ได้เก็บจากตัวข้อมูลโดยตรง ไม่ได้เก็บจากตัวผู้ซื้อโดยตรง จริงไหมครับ เพราะฉะนั้น อันนี้เลยเป็นข้อมูลทุติยภูมิต่อมาอันสุดท้าย การนับยอดจากกันบันทึกข้อมูลจากการขาย 5 4 3 2 1 คำตอบก็คือเป็นข้อมูลปฐมภูมิ เพราะอะไร เพราะเราเป็นข้อมูลไปนับข้อมูลเองจริงไหมครับ เป็นคนเก็บข้อมูลเองโดยตรง ในเมื่อเราทราบแล้ว ว่าเราจำแนกข้อมูลตามลักษณะข้อมูลอย่างไร ข้อมูลเชิงคุณภาพเป็นอย่างไร ข้อมูลเชิงปริมาณเป็นอย่างไร เราจำแนกข้อมูลตามวิธีการเก็บรวบรวมข้อมูล ข้อมูลปฐมภูมิเป็นอย่างไร ข้อมูลทุติยภูมิ อย่าพูดถึงต่อถึีงรวบรวมข้อมูลได้อย่างไร สำหรับการเก็บข้อมูลนะครับ เราจะเก็บข้อมูล 2 ประเภท เก็บข้อมูลปฐมภูมิกับเก็บรวบรวมข้อมูลทุติยภูมิ อันที่มันกล่าวถึงง่าย ๆ ก่อน การเก็บข้อมูลทุติยภูมิ วิธีการนี่นะครับ เป็นการเก็บจากแหล่งที่เก็บรวบรวมข้อมูลไว้แล้ว ตัวอย่างเช่นรายงาน บทความ หรือไม่ก็ฐานข้อมูลก็ได้นะครับ ซึ่งปัญหาเกิดขึ้นอยู่แล้ว ปัญหาก็คือปัญหาที่เกิดขึ้นมันเป็นปัญหา อันดับแรกไม่ครบตามที่ต้องการ ตัวอย่างเช่นนะครับ เราต้องการข้อมูล 5 รายการ แหล่งข้อมูลแรกที่เราไปสรุปมา โอ.เค. มีครบ 5 แหล่งข้อมูลที่ 2 ขาด 1 อันและข้อมูลที่ 3 ขาด 2 อันอาจจะให้มาแค่อันเดียว ดังนั้น เราต้องหาวิธีการจัดการปัญหาเอง เพราะฉะนั้น มันเกิดปัญหา เราไม่สามารถไปบอกเขาว่าเธอ ๆ เก็บอีก 4 รายการให้หน่อยสิ ไม่ได้ เราแค่ไปดึงมาใช้อีกที โอ.เค. นะครับ 2. ข้อมูลไม่มีความทันสมัยความหนังสือพิมพ์ ที่ตีพิมพ์มาแล้ว 1 เดือน 1 อาทิตย์ บางครั้งแค่ 1 วัน ข้อมูลก็ไม่มีความทันสมัยแล้วอย่างที่ 3 ความถูกต้องเชื่อถือได้ของข้อมูล สมมติครูหาข้อมูลมาได้ 2 อย่าง อย่างแรก A มากกว่าบีอย่างที่ 2 บอกว่า A น้อยกว่า B ดังนั้น เราควรเชื่อข้อมูลฝั่งไหนกันแน่ เพราะฉะนั้น สิ่งที่เราควรทำเป็นอย่างยิ่ง ก็คือหาข้อมูลจากหลาย ๆ แหล่งไม่ใช่ข้อมูลจากแหล่งเดียว ในการเก็บรวบรวมข้อมูลนะครับ เพราะฉะนั้น เราพบวิธีการเก็บรวบรวมข้อมูลทุติยภูมิกันแล้วนะครับ คราวนี้เรามาพูดถึงการเก็บรวบรวมวิธีการ การเก็บรวบรวมข้อมูลแบบปฐมภูมิหรือจากแหล่งข้อมูลโดยตรงนี่ เราจะเก็บรวบรวมจากคน 2 กลุ่มทั้งหมด กับกลุ่มตัวอย่างบางกลุ่ม คาบที่แล้ว ประชากรกลุ่มตัวอย่าง โอ.เค. นะ คราวนี้เก็บข้อมูลจากประชากรนี่ เราเรียกง่าย ๆ อีกอย่างหนึ่งว่า</w:t>
      </w:r>
      <w:r>
        <w:t xml:space="preserve"> </w:t>
      </w:r>
      <w:r>
        <w:t xml:space="preserve">“</w:t>
      </w:r>
      <w:r>
        <w:t xml:space="preserve">การสำมะโน</w:t>
      </w:r>
      <w:r>
        <w:t xml:space="preserve">”</w:t>
      </w:r>
      <w:r>
        <w:t xml:space="preserve"> </w:t>
      </w:r>
      <w:r>
        <w:t xml:space="preserve">ซึ่งการเก็บข้อมูลจาก 2 กลุ่มนี้เรามีวิธีการกระทำผ่าน 5 วิธี ซึ่งเป็นที่นิยม โดย สสวท. นะครับ ก็คือการสัมภาษณ์การแบบพูดคุยสัมภาษณ์ เรียกมาสัมภาษณ์ต่าง ๆ นะ การทดลองการสอบถามทางโทรศัพท์ การสังเกตการสัมภาษณ์เราอาจจะได้ข้อมูลเชิงคุณภาพหรือเชิงปริมาณก็ได้ มันเก็บได้ทั้งคู่ใช่ไหมครับ ทางไปรษณีย์ เราก็อาจจะได้ข้อมูลเชิงคุณภาพและเชิงปริมาณตามแล้วแต่คำถามที่เราตั้งไป การทดลองเราอาจจะได้ทั้งคู่เหมือนกัน การสอบถามทางโทรศัพท์ก็ได้ทั้งคู่ แต่ส่วนใหญ่ เขาจะใช้กับข้อมูลเชิงคุณภาพ อย่างเช่น การสังเกตพฤติกรรมของคน สมมติเวลาครูคุยกับเรา เราทำพฤติกรรมบางอย่างแล้วว่าการทำพฤติกรรมนี้มันเป็นการใช้กับข้อมูลเชิงคุณภาพนะครับ แต่การใช้ข้อมูลปฐมภูมินี่ มันก็มีปัญหาเช่นกัน อย่างแรกไม่ทราบวิธีการเลือกใช้ตัวอย่างหรือวางแผนการทดลอง บางครั้งเราอาจจะสุ่มตัวอย่างไม่ครบ ไม่ถูกต้อง ข้อมูลที่เราได้นี่มันคลาดเคลื่อน อย่างที่ 2 เราไม่รู้วิธีการประเมินข้อมูลที่ถูกต้องที่เราเก็บมาได้ เราอาจจะเก็บรวบรวมข้อมูลมาปุ๊บ เราอาจจะไม่รู้ว่าข้อมูลนี้มันใช้ได้หรือเปล่า มันไม่มีวิธีการประเมินนะอย่างที่ 3 ข้อมูลบางอย่างอาจจะขาดหายไปผู้ให้ข้อมูล อย่างเช่น ผู้ให้ข้อมูลไม่สะดวกใจในการตอบคำถามนี้ เขาเลี่ยงที่จะพูดถึง เพราะฉะนั้น บางรายการข้อมูลบางอย่างเราอาจจะขาดหายไปสำหรับในครั้งหน้า เราจะมาพูดในรูปแบบของรูปแบบของข้อมูลกันบ้าง ว่าข้อมูลที่ได้บ้าง เพราะฉะนั้น สำหรับคาบนี้นะครับ คุณครูขอจบเพียงเท่านี้ครับ แล้วเจอกันใหม่ในคลิปหน้านะครับ สวัสดีครับ</w:t>
      </w:r>
    </w:p>
    <w:p>
      <w:pPr>
        <w:pStyle w:val="BodyText"/>
      </w:pPr>
      <w:r>
        <w:t xml:space="preserve">(ติวเตอร์) ถัดไปนี่จะเป็นเรื่องข้อมูล ข้อมูลเมื่อกี้เราเจอข้อมูลเต็มนะครับ ข้อมูลนักท่องเที่ยว ข้อมูลค่าใช้จ่าย ความชอบในการเรียนกับพี่เลี้ยง เต็มไปหมดเลย เป็นลักษณะเมื่อกี้นะ ข้อมูลข้อเท็จจริงที่ได้จากการรวบรวมสังเกต อาจเป็นตัวเลขหรือไม่เป็นก็ได้ เช่น นี่ครับ ข้อมูลอายุประชากรในประเทศไทย อายุเท่าไรนะ ข้อมูลสีที่นักเรียนชอบ นักเรียนที่เรียนกับพี่นะครับ นี่ไง เป็นข้อมูล สี สังเกตไม่ใช่ข้อมูลตัวเลขนี่มันก็จะมี สีแดง, สีฟ้า จุดไม่ใช่ตัวเลข แต่อายุนี่ 33, 28, 176 อะไรอย่างนี้นะครับ เพราะฉะนั้น ไม่เป็นข้อมูลตัวเลขเท่านั้นนะครับ ที่ได้จากการรวบรวมข้อมูลและสังเกตข้อมูลนี่ พี่สามารถแบ่งออกเป็นประเภท 2 วิธีนะครับนี่ ดูภาพรวมกันเลย จำแนกข้อมูลพี่พยายามจะจับคู่ Combo นะ เหมือนกับพรรณนากับข้อมูลเมื่อกี้นั้นคู่ที่ 1 ก็คือข้อมูลปฐมภูมิกับข้อมูลทุติยภูมิ คู่ที่ 2 ก็คือข้อมูลเชิงคุณภาพกับข้อมูลเชิงปริมาณนะ จำไว้นะ ปฐมคู่กับทุติยภูมิ คุณภาพคู่กับปริมาณ วิธีจำปฐมคืออะไรนะ คือ ที่เก็บรวบรวมเอง ปฐมภูมินะครับ รวบรวมเอง ทุติยภูมิ คือ ข้อมูลที่เอาจากแหล่งอื่นต่างกันแค่นี้ ไฮไลท์คือตรงนี้ เลยไฮไลต์อยู่ตรงนี้เลยนะทุกคนครับ พี่เชื่อนะประถม ถูกเปล่า ไม่ใช่สะกดอย่างนี้สิพี่ ใช่ ๆ ไม่ใช่สะกดอย่างนี้ อันนั้นมันประถม แต่อันนปฐมตรงนี้ ก็เป็นลากศัพท์เหมือนกันแรกนั่นเอง แปลว่า หนึ่งปฐมภูมิอาจจะไม่ถูกต้องตามหลักภาษาไทยเสียทีเดียว เป็นวิธีจำของพี่แล้วกัน ปฐม แปลว่าหนึ่งหรือแรก เพราะฉะนั้น ก็เป็นข้อมูลเก็บเป็นครั้งแรกเองไง น้องเป็นคนรวบรวมเองจำนวนแรกทุติ ใครเคยท่องบทสวดมนนะทุติยัมปิ ถูกไหม ทุติยัมปิ เป็นครั้งที่ 2 เพราะฉะนั้นนี่ ทุติ ก็คือ 2 Two ไง ทุติ Two ภาษาอังกฤษก็คือข้อมูลที่เอามาจากแหล่งอื่น ก็คือ 2 เพราะฉะนั้น คนแรกที่รวบรวม… คนแรกที่รวบรวม อันนี้คนที่ 2 พลัส มากกว่า คนที่ 3 ก็คือที่รวบรวม คือ ไม่ใช่คนแรกนั่นเอง โอ.เค. รวบรวมเอง เช่นอะไร น้อง ๆ เดินเลยครับ นับจำนวนพนักงานในบริษัท นับเองเลย ทำแบบสอบถามเองเลย ทดลองเอง แบบนี้เรียกว่า ทุติยภูมิ เอามาจากที่อื่น เขารวบรวมให้เองแล้วครับ สบายส่งออกจากรายงานของทางราชการนะครับ น้องเข้าเว็บไซต์เลยนี้นะครับ หาเลย เก็บรวบรวมข้อมูลนำเสนอให้น้องเป็นตาราง เป็นแผนภูมิอย่างสวยงามไม่ต้องเก็บเอง ถ้าเก็บเองตายแน่ เพราะฉะนั้น จำไว้ดี ๆ ปฐมแรก ทุติยภูมิ 2 การไปเอามาจากคนอื่นนั่นเองการจำแนกข้อมูล อันถัดไป จำแนกตามลักษณะของข้อมูลนะครับ มีคุณภาพกับปริมาณให้น้องนึกถึงตัวเลข ตัวเลข ตัวเลขปริมาณ น้องจะซื้อข้าวเป็นปริมาณเท่าไรนะ น้องจะซื้อหมูกี่กิโล</w:t>
      </w:r>
    </w:p>
    <w:p>
      <w:pPr>
        <w:pStyle w:val="BodyText"/>
      </w:pPr>
      <w:r>
        <w:t xml:space="preserve">(กรัม) เป็นปริมาณถูกไหม เพราะฉะนั้น ข้อมูลที่ได้จากการชั่ง ตวง วัดบวกลบคูณหารได้ใช่ไหม ให้ทายเท่าไรเองนะ น้ำหนัก เท่าไรส่วนสูงเมื่อกี้พี่บอกไปแล้ว 187 เซนติเมตรนะครับ เงินเดือนเท่าไร ตัวเลข ข้อมูลเชิงคุณภาพ คือ ข้อมูลที่บอกคุณสมบัติ พูดง่าย ๆ คือ ข้อมูลที่ไม่เป็นตัวเลขเพราะฉะนั้น ไฮไลท์อยู่ 2 อัน อันหนึ่งเป็นตัวเลข แค่นี้เองตัวเลข เพราะฉะนั้น ปริมาณเป็นตัวเลขไม่เป็นตัวเลขครับ เช่นอะไร ลักษณะคุณ สภาพ ความคิดเห็น ชอบไม่ชอบเพศที่ 3 อาชีพ อาชีพอะไรไม่ใช่ตังเลขแน่นอนนะ ศึกษาอาชีพ เบอร์โทรศัพท์ตัวเลขหรือพี่ ไม่ใช่ เพราะฉะนั้น เห็นไฮไลท์ตรงนี้นะครับ อันที่น้องชั่ง ตวง วัดมาหนูไปชั่งมานะครับ ได้เบอร์โทรศัพท์อันนี้มาแพงนะครับ พี่ตัวเลขในเบอร์โทรศัพท์ 300/25 เป็นตัวเลขก็จริง แต่เปรียบเทียบไม่ได้นะครับ ไม่ใช่ข้อมูลเชิงปริมาณ เบอร์รองเท้านะครับ ป้ายทะเบียนรถนะครับ อันนี้ไม่ใช่ SML นะป้ายทะเบียนรถ แบ่งเอาเองนะ เพราะฉะนั้น แบ่งนะ ปฐมภูมิ ทุติยภูมิ คู่กัน อันที่ 1 คุณภาพ ปริมาณคู่กันอันที่ 2 โอ.เค. หลังจากที่เรารู้จักข้อมูลไปแล้ว เราก็จะมาดูวิธีการเก็บรวบรวมข้อมูลคืออะไร หน้าแรก ข้อมูลคืออะไร เก็บอย่างไร เป็นหน้าที่ 3 ตรงนี้ พร้อม ๆ กันนะครับ เก็บรวบรวมข้อมูล จะเก็บอย่างไรครับ เก็บข้อมูลทุติยภูมิ ทุติคือ 2 2 Plus คือ เอามาจากคนอื่นเว็บไซต์ จากสิ่งที่ต้องไฮไลท์ผู้หลักผู้ใหญ่ในบ้านเมือง ที่จะแนะนำน้องนะครับ ควรจะคำนึงครับ ถึงความถูกต้องและแหล่งที่มาอันนี้เป็นสิ่งที่คนไทยขาดนะครับ ผ่านช่องทางสื่อโซเชียลมีเดียต้องคำนึงถึงความน่าเชื่อถือนิดหนึ่ง หากน้องเสพสื่อผ่าน Social Media ไม่น่าเชื่อถือเท่าไร ไม่น่าจริงนะ ไม่น่าใช่ แต่ถ้าวันหนึ่งน้องไปเห็นเองเลย คุณแม่คนหนึ่งออกลูกออกมาเป็น 3 แขนเป็นไปได้นะครับ พึ่งได้เห็นเอง เป็นข้อมูลที่เชื่อถือได้นะ เหมือนเราเห็นด้วยตาของเราเองนะครับ ฉะนั้น ข้อมูลทุติยภูมินี่ของแหล่งที่มานิดหนึ่ง ส่วนข้อมูลปฐมภูมิคืออะไร เอ่ย ข้อมูลปฐมภูมิ ปฐมภูมิก็คือเก็บเองสามารถ ปฐมภูมิ คือ เก็บเอง เป็นแรกนะครับ ก็คือเก็บเอง 2 นะครับ เอาจากแหล่งอื่นแหล่งที่มีคนรวบรวมแล้ว โอ.เค. ปฐมภูมิ ออกไปถามเลยเรียกมาเลย สัมภาษณ์นะ มาเลยครับ ส่งไปรษณีย์ไปถามเลย โทร. ไปถามเลย สังเกตก่อน แค่มองเฉย ๆ นะ ทดลองก่อนใช่หรือเปล่า หรือว่าจะอย่างอื่นก็ได้เพิ่มเติมแบบนี้นะครับ ก็คือสิ่งที่คีย์เวิร์ดที่น้อง ๆ ต้องรู้อีกอย่างหนึ่ง ที่เป็นคู่ Combo ประชากรกับกลุ่มตัวอย่าง ประชากรนึกถึงประชากรในประเทศไทย พูดถึงข้อมูลทั้งหมด เช่น คนทุกคนเลยในประเทศไทยอย่างนี้กลุ่มตัวอย่าง อันนี้คู่กัน ประชากร กลุ่มตัวอย่าง อันนี้คือตัวแทนประชากร ชื่อก็บอกอยู่แล้วว่ามันทำไม มันเป็นกลุ่มตัวอย่าง ตัวแทนประชากรเช่น กลุ่มตัวอย่างร้อยคนนะครับ จากทั่วประเทศนะ พี่คงศึกษาทุกบ้านไม่ได้นะ ทุกคน พี่คงไม่เข้าถึงแน่นอนนะ ไม่มีใครเข้าถึงนะ ทั่วประเทศ ทั่วโลกไม่มีทาง ต้องศึกษาจากกลุ่มตัวอย่างนะครับ แล้วนี่ไงกลุ่มตัวอย่างนะครับ ใช้อ้างอิงถึงประชากรทั้งหมด นี่เป็นข้อมูลเชิงอนุมานถูกไหม ที่เราพูดไปเมื่อกี้นี้ต้องแยกให้ออก ตัวอย่างที่ 1 เลยครับ ตัวอย่างที่ 1 จงพิจารณาข้อความต่อไปนี้ข้อใดถูกต้อง น้อง ๆ ขีดเส้นใต้ที่โจทย์นะครับ จะได้รู้ว่าเราจะหาอะไร หมายเลขโทรศัพท์เป็นข้อมูลเชิงปริมาณปริมาณคืออะไรนะ เมื่อกี้นี้น้องจำ Combo เมื่อกี้นี้ได้ไหม ปริมาณมันคู่กับข้อมูลเชิงคุณภาพภาพ ปริมาณพูดถึงตัวเลข คุณภาพนี่คือไม่ใช่ตัวเลข เพราะฉะนั้น หมายเลขโทรศัพท์ เป็นตัวเลข แต่ไม่ใช่มาเปรียบเทียบได้ ตัวเลขพี่ต้องเสริมนิดหนึ่งนะ ตัวเลขนี่ได้มาจากการ ชั่ง ตวง วัด เปรียบเทียบได้ เมื่อกี้พี่ก็พูดไปแล้ว อันนี้เป็นข้อที่ผิดอันที่ 2 ระเบียบ วิธีการทางสถิติประกอบไปด้วยการเก็บข้อมูลเก็บรวบรวมหรือเก็บข้อมูลนั่นเองนะ นำเสนอข้อมูล วิเคราะห์ข้อมูล อันนี้เบอร์ 1 อันนี้เบอร์ 2 อันนี้เบอร์ 3 อันนี้เบอร์ 4 และการตีความข้อมูล 4 มี 4 นี่น้อง ๆ จำได้ ถูกหรือเปล่า ใช่ 4 อันนี้ไหมคำตอบ คือ ใช่ครับ แต่ถ้าเราไม่ชัวร์นะ เราดูในตัวเลือกถัดไป การเก็บข้อมูลประชากรที่เกิดใหม่ในปี 2558 เป็นการเก็บข้อมูลแบบปฐม แปลว่า แรก แปลว่า หนึ่งปฐม มันคู่กับทุติยภูมิ ปฐมกับทุติปฐมภูมิ คือ 1 ทุติยภูมิ 2 คือ ไปเอามาจากแหล่งอื่น ดูนะ เราไปเก็บเอง เราไปจับอย่างอื่น คนที่เกิดใหม่ในปี 2558 จากที่ว่าการเขตครับ เพราะฉะนั้น ไปเอามานะครับ ไปเอาข้อมูลที่คนอื่นรวบรวม เพราะฉะนั้นนี่ ไม่ใช่ปฐมภูมิครับ เพราะฉะนั้นนี่ ไม่ใช่ปฐมภูมิครับ เพราะฉะนั้น เป็นตัวเลือกที่ผิด อันที่ 4 การนำเสนอข้อมูลคีย์เวิร์ด ก็คือที่พี่จะวงกลมไม่ได้หรือทำอย่างอื่นไม่ได้หรือ ทำเป็นกราฟเส้นไม่ได้หรือ เพราะฉะนั้น คำว่า</w:t>
      </w:r>
      <w:r>
        <w:t xml:space="preserve"> </w:t>
      </w:r>
      <w:r>
        <w:t xml:space="preserve">“</w:t>
      </w:r>
      <w:r>
        <w:t xml:space="preserve">เท่านั้น</w:t>
      </w:r>
      <w:r>
        <w:t xml:space="preserve">”</w:t>
      </w:r>
      <w:r>
        <w:t xml:space="preserve"> </w:t>
      </w:r>
      <w:r>
        <w:t xml:space="preserve">จำกัดพี่เกินไป ไม่ชอบครับ พี่ชอบความคิดแบบฟรีสไตล์ ผิดครับ เพราะฉะนั้น คำตอบที่ถูกต้อง คือ ข้อ 2 ไม่ยากเลยถูกไหม ตัวอย่างที่ 2 ข้อมูลสถิติในข้อใดที่เก็บรวบรวมด้วยการทดลองแต่ละข้อ จำนวนคนไข้ที่มาบริการที่สถาณีอนามัยแห่งหนึ่งเป็นรายวัน เป็นเวลา 1 ปี จำนวนคนไข้คีย์เวิร์ด คือ มารับบริการที่สถานีอนามัยทดลองไหมนี่ น้องเป็นคนบอกไหม ว่าวันนี้นะครับ มา 5 คน วันนี้มา 10 คนไม่ใช่การทดลองนะ ดูต่อไป จำนวนผู้ที่มาสาย 1 เป็นรายเดือนระยะที่ผ่านมา เป็นข้อมูลก็จริง แต่ไม่ได้มาจากการทดลองทดลอง คือ น้อง ๆ ต้องเป็นคนตั้งการทดลองนั้นขึ้นมา ไม่ใช่ครับ อุบัติเหตุเกิดขึ้นเองนะครับ น้ำหนักของพืชเมื่อเก็บเกี่ยวโดยใช้ปุ๋ยสูตรต่าง ๆ ในการเพาะปลูก น้ำหนักของพืชที่เก็บเกี่ยวตรงนี้อาจจะใช่ เดี๋ยวตรงนี้เราดูนิดหนึ่ง จำนวนสมาชิกในห้องเรียนที่ทดลองทางวิทยาศาสตร์ โอ.เค. อันนี้คือจำนวนสมาชิกในห้องเรียนนะครับ มันฟังดูเหมือน มีคำว่า</w:t>
      </w:r>
      <w:r>
        <w:t xml:space="preserve"> </w:t>
      </w:r>
      <w:r>
        <w:t xml:space="preserve">“</w:t>
      </w:r>
      <w:r>
        <w:t xml:space="preserve">ทดลอง</w:t>
      </w:r>
      <w:r>
        <w:t xml:space="preserve">”</w:t>
      </w:r>
      <w:r>
        <w:t xml:space="preserve"> </w:t>
      </w:r>
      <w:r>
        <w:t xml:space="preserve">นะ เหมือนจะใช่ แต่ไม่ใช่นะ เอาแค่จำนวนสมาชิกเฉย ๆ ว่ามีกี่คน ไม่ได้เป็นคนทำการทดลองนะ ใช่ไหม ไม่ใช่เป็นคนทำการทดลองนี่ไง วันนี้นะครับ ทดลองในห้องวิทยาศาสตร์เข้ามาเลย ไม่ใช่ ถูกเปล่า เพราะฉะนั้น ที่ฟังดูน่าใช่คืออะไรครับ น้ำหนักพืชเมื่อเก็บเกี่ยวโดยใช้ปุ๋ยสูตรต่าง ๆ ที่สุดแล้วกัน ที่ไม่ได้บอกว่าถูกต้อง 100 เปอร์เซ็นต์นะ ปุ๋ยสูตรต่าง ๆ ในการเพาะปลูก คือ เราทดลองหลาย ๆ ปุ๋ยถูกไหม แล้วเราก็เก็บข้อมูลน้ำหนักพืชเมื่อเก็บเกี่ยวถูกหรือเปล่า น้องนึกภาพนะ ใช้ปุ๋ยหลาย ๆ สูตรเพื่อทำการทดลองหลาย ๆ สูตร ถูกที่สุดใน 4 Choice นี้นะครับ ตัวเลือกที่ 3 นั่นเอง ตัวอย่าง 3 อันนี้ไม่ยากครับ ข้อใดไม่ใช่ข้อมูลเชิงคุณภาพ เราจับคู่ของมันก่อนนะ คุณภาพ คู่กับ ปริมาณ ปริมาณนี่คือเน้น ๆ คือ ตัวเลขต้องมาจากการ ชั่ง, ตวง, วัด, ตัวเลข พยายามจับคู่มันให้ถูกแล้วเราจะรู้ก่อน เพศของสมาชิกในครอบครัว อันนี้มีแค่อาจจะชาย หญิง อาจจะเพศที่ 3 นะ ไม่ใช่ ไม่ใช่ตัวเลข ถูกหรือเปล่า เพราะฉะนั้นเป็นข้อมูลเชิงคุณภาพที่เขาเขียนอันนี้คือคุณภาพ เขาถามว่าข้อใดไม่ใช่คุณภาพ อันนี้ คือ คุณภาพนะครับ ข้อมูลในโรงเรียน โสด แต่งงานแล้วอย่างนี้ 2 อย่าง ไม่ใช่ตัวเลข อันนี้คุณภาพความคิดเห็น คิดอย่างไรนะครับ วันนี้เห็นด้วยไหม ไม่เห็นด้วย คุณภาพไม่ใช่ตัวเลข แต่ดูส่วนสูงสิ ไม่ใช่ตัวเลข แต่เป็นปริมาณ ก็คือเป็นตัวเลขชัดเจนไง 135, 146, 98 เพราะฉะนั้น นี่ไง ก็ต้องเป็นข้อมูลเชิงปริมาณ ตอบตัวเลือกที่ 4 นะครับ ตัวอย่างที่ 4 ข้อใด ไม่ ใช้คำว่า</w:t>
      </w:r>
      <w:r>
        <w:t xml:space="preserve"> </w:t>
      </w:r>
      <w:r>
        <w:t xml:space="preserve">“</w:t>
      </w:r>
      <w:r>
        <w:t xml:space="preserve">ไม่</w:t>
      </w:r>
      <w:r>
        <w:t xml:space="preserve">”</w:t>
      </w:r>
      <w:r>
        <w:t xml:space="preserve"> </w:t>
      </w:r>
      <w:r>
        <w:t xml:space="preserve">นิดหนึ่งนะ อยู่ในขั้นตอนของการสำรวจความคิดเห็นมาแล้ว สำรวจความคิดเห็นหนดขอบเขต เหมือนจะมีข้อนี้ไปแล้วนะครับ สำรวจความคิดเห็นกำหนดขอบเขตก่อน ใครนะ ที่เราจะไปหาจังหวัดอะไร พื้นที่ตรงไหนนะครับ ลักษณะเป็นอย่างไร อายุเท่าไร การศึกษาอย่างไร เพศอะไร กำหนดขอบเขตก่อน กำหนดวิธีเลือกตัวอย่าง มีนะครับ เมื่อกี้นี้ใครทื่ตั้งใจฟังเลือกอย่างไร เลือกแบบสุ่มหรือเปล่านะครับ เราสำรวจทั้งหมดไม่ได้นะครับ เราต้องเลือกออกมาจะเลือกตัวอย่างอย่างไร สำรวจตัวอย่างความคิดเห็น 3 อันนะ มีตัวเลือกอยู่ 3 อันนะครับ แล้วก็ประมวลผลวิเคราะห์ผลการสำรวจแต่สิ่งที่ไม่ต้องทำครับ ตัวเลือกที่ 5 เผยแพร่ผล คือ อยากดังไงนะครับ ไม่ได้บังคับ ทำได้นะครับ ผ่านช่องทางโซเชียลมีเดีย ทำได้แต่ไม่ได้บังคับ ไม่ได้อยู่ในขั้นตอนของการสำรวจความคิดเห็น ไม่ต้องทำก็ได้ แต่ใน 4 อันนี้ 4 ข้อแรกนี่ควรจะเป็นสิ่งที่ต้องทำ เผยแพร่ผลการสำรวจความคิดเห็นถูกต้องที่สุดพี่ใช้คำว่า</w:t>
      </w:r>
      <w:r>
        <w:t xml:space="preserve"> </w:t>
      </w:r>
      <w:r>
        <w:t xml:space="preserve">“</w:t>
      </w:r>
      <w:r>
        <w:t xml:space="preserve">ถูกต้องที่สุด</w:t>
      </w:r>
      <w:r>
        <w:t xml:space="preserve">”</w:t>
      </w:r>
      <w:r>
        <w:t xml:space="preserve"> </w:t>
      </w:r>
      <w:r>
        <w:t xml:space="preserve">เพราะว่าบางคนอาจจะทำอย่างนี้นะครับ ตัวอย่างที่ 5 ข้อใดเป็นข้อมูลปฐมภูมิ ปฐมภูมิคืออะไรนะ ปฐมภูมิคู่กับทุติยภูมิ ปฐมแปลว่าแรก ทุติก็แปลว่า 2 2 Plus ไปเก็บรวบรวมเป็นคนแรก ด้วยตัวเองทุติยภูมิ 2 Plus กันมาแล้วนะครับ เขาทำเสร็จแล้วน้องก็แค่เอามาใช้รูปภาพคนร้ายที่นักเรียนรวบรวม อันนี้คีย์เวิร์ดนะ เห็นไหม นักเรียนเป็นคนรวบรวมข้อมูลเองมันอาจจะใช่ เก็บไว้ก่อน นักเรียนจากทะเบียนบ้านเห็นหรือเปล่า ทะเบียนบ้านคนอื่นรวบรวมให้นะครับ เพราะฉะนั้น อาจจะที่ว่าการเขตรวม ผู้ว่าการเขตที่ว่าการอำเภอนะครับ เป็นคนรวบรวมให้ สถิติคนไข้ที่ได้จากโรงพยาบาลเห็นหรือเปล่า อันแรกจากทะเบียนบ้าน อันที่ 2 จากโรงพยาบาลนี่โรงพยาบาลรวมรวมครับ ไม่ใช่โรงพยาบาลนะ เป็นบุคลากรในโรงพยาบาลนะ พนักงานในโรงพยาบาลเป็นผู้รวบรวมผลการเรียนจากการเรียนของโรงเรียนเห็นไหม โรงเรียนรวบรวมผิดหรือเปล่านะ ดีกว่านี้นะ ถูกหรือเปล่า เพราะฉะนั้น คำตอบที่ถูกที่สุดควรจะเป็นคำตอบข้อที่ 1 ตัวเลขที่ 1 รูปภาพคนร้าย นักเรียนรวบรวมเอง เป็นผู้รวบรวมเองทั้งหมด ถูกไหม ตัวอย่างที่ 5</w:t>
      </w:r>
    </w:p>
    <w:p>
      <w:pPr>
        <w:pStyle w:val="BodyText"/>
      </w:pPr>
      <w:r>
        <w:t xml:space="preserve">(บรรยาย) ผลิตรายการโดย คณะกรรมการการศึกษาขั้นพื้น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3978) ม.6 วิชาคณิตศาสตร์ (1.2 บทนำเกี่ยวกับสถิติ ๒ - ความหมายของข้อมูล , ประเภทของข้อมูลจำแนกตามการเก็บรวบรวมข้อมูล และลักษณะข้อมูล , วิธีการเก็บข้อมูล , ปัญหาในการใช้ข้อมูล) มาริก</dc:title>
  <dc:creator/>
  <cp:keywords/>
  <dcterms:created xsi:type="dcterms:W3CDTF">2022-02-22T04:07:24Z</dcterms:created>
  <dcterms:modified xsi:type="dcterms:W3CDTF">2022-02-22T04: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กุมภาพันธ์ 2565 เวลา 09.11 น.</vt:lpwstr>
  </property>
  <property fmtid="{D5CDD505-2E9C-101B-9397-08002B2CF9AE}" pid="3" name="subtitle">
    <vt:lpwstr/>
  </property>
</Properties>
</file>